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57580" w14:textId="3907079F" w:rsidR="001E7D4A" w:rsidRDefault="001E7D4A">
      <w:r>
        <w:rPr/>
        <w:t>Components EL, changes</w:t>
      </w:r>
      <w:r w:rsidR="00421804">
        <w:rPr/>
        <w:t/>
      </w:r>
    </w:p>
    <w:p w14:paraId="5DBC2D0F" w14:textId="17199189" w:rsidR="00421804" w:rsidRDefault="00421804"/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4AF0FCA0" w14:textId="63F40C5D" w:rsidR="00421804" w:rsidRDefault="00421804">
      <w:r>
        <w:t/>
      </w:r>
    </w:p>
    <w:p w14:paraId="6F09580E" w14:textId="77777777" w:rsidR="00BB72CD" w:rsidRDefault="00BB72CD">
      <w:pPr>
        <w:rPr>
          <w:noProof/>
        </w:rPr>
      </w:pPr>
    </w:p>
    <w:sectPr w:rsidR="00BB72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mwqAUAXbfL2iwAAAA="/>
  </w:docVars>
  <w:rsids>
    <w:rsidRoot w:val="001E7D4A"/>
    <w:rsid w:val="001B4950"/>
    <w:rsid w:val="001E7D4A"/>
    <w:rsid w:val="00302510"/>
    <w:rsid w:val="0035336E"/>
    <w:rsid w:val="00421804"/>
    <w:rsid w:val="00586299"/>
    <w:rsid w:val="005B3694"/>
    <w:rsid w:val="00895757"/>
    <w:rsid w:val="008D6466"/>
    <w:rsid w:val="00934946"/>
    <w:rsid w:val="009F0C43"/>
    <w:rsid w:val="00A52BCB"/>
    <w:rsid w:val="00AB54CB"/>
    <w:rsid w:val="00BB72CD"/>
    <w:rsid w:val="00E00FB2"/>
    <w:rsid w:val="00FC1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5</TotalTime>
  <Pages>1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05T09:02:00Z</dcterms:modified>
  <cp:revision>12</cp:revision>
</cp:coreProperties>
</file>